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04399D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7B6235">
        <w:t>MOVIE STREAMING WEBSITE</w:t>
      </w:r>
      <w:r>
        <w:fldChar w:fldCharType="end"/>
      </w:r>
    </w:p>
    <w:p w14:paraId="6CD7FBF7" w14:textId="77777777" w:rsidR="00F81399" w:rsidRDefault="0004399D">
      <w:pPr>
        <w:pStyle w:val="Title"/>
        <w:jc w:val="right"/>
      </w:pPr>
      <w:r>
        <w:fldChar w:fldCharType="begin"/>
      </w:r>
      <w:r>
        <w:instrText>TITLE  \* MERGEFORMAT</w:instrText>
      </w:r>
      <w:r>
        <w:fldChar w:fldCharType="separate"/>
      </w:r>
      <w:r w:rsidR="00A240EE">
        <w:t>Vision</w:t>
      </w:r>
      <w:r w:rsidR="00E71F4D">
        <w:t xml:space="preserve"> Document</w:t>
      </w:r>
      <w:r>
        <w:fldChar w:fldCharType="end"/>
      </w:r>
    </w:p>
    <w:p w14:paraId="34EA35C8" w14:textId="77777777" w:rsidR="00F81399" w:rsidRDefault="00F81399">
      <w:pPr>
        <w:pStyle w:val="Title"/>
        <w:jc w:val="right"/>
      </w:pPr>
    </w:p>
    <w:p w14:paraId="181E07A9" w14:textId="77777777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0A8D4ECF" w:rsidR="00F81399" w:rsidRDefault="000439F1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14:paraId="4F3697EC" w14:textId="77777777" w:rsidR="00F81399" w:rsidRDefault="000439F1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7C6F060F" w14:textId="77777777" w:rsidR="00F81399" w:rsidRDefault="000439F1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173EFE7C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66B588FA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5D54C5EC" w14:textId="77777777" w:rsidR="00F81399" w:rsidRDefault="00F81399">
            <w:pPr>
              <w:pStyle w:val="Tabletext"/>
            </w:pP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r w:rsidR="0004399D">
        <w:lastRenderedPageBreak/>
        <w:fldChar w:fldCharType="begin"/>
      </w:r>
      <w:r w:rsidR="0004399D">
        <w:instrText>TITLE  \* MERGEFORMAT</w:instrText>
      </w:r>
      <w:r w:rsidR="0004399D">
        <w:fldChar w:fldCharType="separate"/>
      </w:r>
      <w:r w:rsidR="00A240EE">
        <w:t>Vision (Small Project)</w:t>
      </w:r>
      <w:r w:rsidR="0004399D">
        <w:fldChar w:fldCharType="end"/>
      </w:r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AF185E" w14:textId="516322D9" w:rsidR="00F81399" w:rsidRPr="00A277D7" w:rsidRDefault="00A277D7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334B92E5" w:rsidR="008D383C" w:rsidRPr="00272B7D" w:rsidRDefault="008D383C" w:rsidP="008D383C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73A45421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14:paraId="1E7A64E6" w14:textId="77777777" w:rsidTr="444E618D">
        <w:tc>
          <w:tcPr>
            <w:tcW w:w="1890" w:type="dxa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444E618D">
        <w:tc>
          <w:tcPr>
            <w:tcW w:w="1890" w:type="dxa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68997DFE" w14:textId="16F2D816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14:paraId="4B3D31F1" w14:textId="77777777" w:rsidTr="444E618D">
        <w:tc>
          <w:tcPr>
            <w:tcW w:w="1890" w:type="dxa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444E618D">
        <w:tc>
          <w:tcPr>
            <w:tcW w:w="1890" w:type="dxa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14:paraId="30540B01" w14:textId="1814373D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444E618D">
        <w:tc>
          <w:tcPr>
            <w:tcW w:w="1890" w:type="dxa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5A38D00A" w14:textId="4DA1D494" w:rsidR="00F81399" w:rsidRDefault="000439F1" w:rsidP="00AD5183">
      <w:pPr>
        <w:pStyle w:val="Heading2"/>
      </w:pPr>
      <w:bookmarkStart w:id="27" w:name="_Toc452813584"/>
      <w:bookmarkStart w:id="28" w:name="_Toc512930911"/>
      <w:bookmarkStart w:id="29" w:name="_Toc105359634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14:paraId="72B7B267" w14:textId="77777777" w:rsidTr="00A24F07">
        <w:trPr>
          <w:trHeight w:val="418"/>
        </w:trPr>
        <w:tc>
          <w:tcPr>
            <w:tcW w:w="1123" w:type="dxa"/>
            <w:shd w:val="solid" w:color="000000" w:fill="FFFFFF"/>
          </w:tcPr>
          <w:p w14:paraId="5091F3D0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A24F07">
        <w:trPr>
          <w:trHeight w:val="976"/>
        </w:trPr>
        <w:tc>
          <w:tcPr>
            <w:tcW w:w="1123" w:type="dxa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14:paraId="28D1BA61" w14:textId="772504B4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14:paraId="75E0529E" w14:textId="7A13293E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652E4522" w:rsidR="00AB2345" w:rsidRDefault="00AB2345" w:rsidP="00230F70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52F2AA4D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t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327B9175" w14:textId="182CADDE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  <w:gridCol w:w="2097"/>
      </w:tblGrid>
      <w:tr w:rsidR="00712ACB" w:rsidRPr="00712ACB" w14:paraId="5D67272F" w14:textId="77777777" w:rsidTr="000F6D4D">
        <w:tc>
          <w:tcPr>
            <w:tcW w:w="968" w:type="dxa"/>
            <w:shd w:val="clear" w:color="auto" w:fill="000000" w:themeFill="text1"/>
          </w:tcPr>
          <w:p w14:paraId="498802AE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14:paraId="01DBAA80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24" w:type="dxa"/>
            <w:shd w:val="clear" w:color="auto" w:fill="000000" w:themeFill="text1"/>
          </w:tcPr>
          <w:p w14:paraId="6328A972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</w:tcPr>
          <w:p w14:paraId="29F9560E" w14:textId="77777777" w:rsidR="00712ACB" w:rsidRPr="00154F2E" w:rsidRDefault="00712ACB" w:rsidP="00712AC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712ACB" w:rsidRPr="00712ACB" w14:paraId="48001252" w14:textId="77777777" w:rsidTr="00A74C4F">
        <w:tc>
          <w:tcPr>
            <w:tcW w:w="968" w:type="dxa"/>
          </w:tcPr>
          <w:p w14:paraId="59571695" w14:textId="19CA9FC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7D0A2A2B" w14:textId="3F6161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</w:p>
        </w:tc>
        <w:tc>
          <w:tcPr>
            <w:tcW w:w="4124" w:type="dxa"/>
          </w:tcPr>
          <w:p w14:paraId="0A009DDF" w14:textId="34D1AFD0" w:rsidR="00712ACB" w:rsidRPr="00B96042" w:rsidRDefault="00697CB1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e a user account to store information for website recommendations.</w:t>
            </w:r>
          </w:p>
        </w:tc>
        <w:tc>
          <w:tcPr>
            <w:tcW w:w="2103" w:type="dxa"/>
          </w:tcPr>
          <w:p w14:paraId="54B53D5E" w14:textId="13C5E2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712ACB" w:rsidRPr="00712ACB" w14:paraId="2535A08E" w14:textId="77777777" w:rsidTr="00A74C4F">
        <w:tc>
          <w:tcPr>
            <w:tcW w:w="968" w:type="dxa"/>
          </w:tcPr>
          <w:p w14:paraId="45CB9F18" w14:textId="5860ACF6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61" w:type="dxa"/>
          </w:tcPr>
          <w:p w14:paraId="2FA32440" w14:textId="452B5C55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24" w:type="dxa"/>
          </w:tcPr>
          <w:p w14:paraId="20B27E7F" w14:textId="6AE26D39" w:rsidR="00712ACB" w:rsidRPr="003C7C19" w:rsidRDefault="003C7C19" w:rsidP="00712AC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</w:t>
            </w:r>
            <w:r w:rsidR="00C60833">
              <w:rPr>
                <w:iCs/>
              </w:rPr>
              <w:t>details on the</w:t>
            </w:r>
            <w:r>
              <w:rPr>
                <w:iCs/>
              </w:rPr>
              <w:t xml:space="preserve"> </w:t>
            </w:r>
            <w:r w:rsidR="00A74C4F" w:rsidRPr="00B96042">
              <w:rPr>
                <w:iCs/>
                <w:lang w:val="vi-VN"/>
              </w:rPr>
              <w:t xml:space="preserve">User information tab </w:t>
            </w:r>
          </w:p>
        </w:tc>
        <w:tc>
          <w:tcPr>
            <w:tcW w:w="2103" w:type="dxa"/>
          </w:tcPr>
          <w:p w14:paraId="7AABA068" w14:textId="5C1ED18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712ACB" w:rsidRPr="00712ACB" w14:paraId="1364976E" w14:textId="77777777" w:rsidTr="00A74C4F">
        <w:tc>
          <w:tcPr>
            <w:tcW w:w="968" w:type="dxa"/>
          </w:tcPr>
          <w:p w14:paraId="155D3B49" w14:textId="2AFC5C53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61" w:type="dxa"/>
          </w:tcPr>
          <w:p w14:paraId="34B80EE0" w14:textId="6E1BE633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24" w:type="dxa"/>
          </w:tcPr>
          <w:p w14:paraId="141F796D" w14:textId="5DFE2F4A" w:rsidR="00712ACB" w:rsidRPr="00FA6A9F" w:rsidRDefault="00FA6A9F" w:rsidP="00712AC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103" w:type="dxa"/>
          </w:tcPr>
          <w:p w14:paraId="1681FA1B" w14:textId="7F4022B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712ACB" w:rsidRPr="00712ACB" w14:paraId="258D3FA9" w14:textId="77777777" w:rsidTr="00A74C4F">
        <w:tc>
          <w:tcPr>
            <w:tcW w:w="968" w:type="dxa"/>
          </w:tcPr>
          <w:p w14:paraId="15122497" w14:textId="683D2376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61" w:type="dxa"/>
          </w:tcPr>
          <w:p w14:paraId="74126F39" w14:textId="63D37E2B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124" w:type="dxa"/>
          </w:tcPr>
          <w:p w14:paraId="0241CAA8" w14:textId="7B691F71" w:rsidR="00712ACB" w:rsidRPr="00FA6A9F" w:rsidRDefault="00A74C4F" w:rsidP="00712AC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Basic pricing for user account</w:t>
            </w:r>
            <w:r w:rsidR="00FA6A9F">
              <w:rPr>
                <w:iCs/>
              </w:rPr>
              <w:t>.</w:t>
            </w:r>
          </w:p>
        </w:tc>
        <w:tc>
          <w:tcPr>
            <w:tcW w:w="2103" w:type="dxa"/>
          </w:tcPr>
          <w:p w14:paraId="310846B4" w14:textId="131DC42D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A74C4F" w:rsidRPr="00712ACB" w14:paraId="400CCFF4" w14:textId="77777777" w:rsidTr="00A74C4F">
        <w:tc>
          <w:tcPr>
            <w:tcW w:w="968" w:type="dxa"/>
          </w:tcPr>
          <w:p w14:paraId="7AA4D22F" w14:textId="53EFC98C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61" w:type="dxa"/>
          </w:tcPr>
          <w:p w14:paraId="20204C70" w14:textId="16BFB4F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24" w:type="dxa"/>
          </w:tcPr>
          <w:p w14:paraId="122125CE" w14:textId="5A95935E" w:rsidR="00A74C4F" w:rsidRPr="00B96042" w:rsidRDefault="00EE6F4F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  <w:r w:rsidR="00A74C4F" w:rsidRPr="00B96042">
              <w:rPr>
                <w:iCs/>
              </w:rPr>
              <w:tab/>
            </w:r>
          </w:p>
        </w:tc>
        <w:tc>
          <w:tcPr>
            <w:tcW w:w="2103" w:type="dxa"/>
          </w:tcPr>
          <w:p w14:paraId="1CB3FD65" w14:textId="15C45806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39ABAC22" w14:textId="77777777" w:rsidTr="00A74C4F">
        <w:tc>
          <w:tcPr>
            <w:tcW w:w="968" w:type="dxa"/>
          </w:tcPr>
          <w:p w14:paraId="0FE3DD0D" w14:textId="4CC2D5CB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61" w:type="dxa"/>
          </w:tcPr>
          <w:p w14:paraId="33A3E802" w14:textId="27D1AAB4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24" w:type="dxa"/>
          </w:tcPr>
          <w:p w14:paraId="3208559E" w14:textId="715158AA" w:rsidR="00A74C4F" w:rsidRPr="00F17DDF" w:rsidRDefault="00F17DDF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04C94D6B" w14:textId="5C4B9FE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6547279A" w14:textId="77777777" w:rsidTr="00A74C4F">
        <w:tc>
          <w:tcPr>
            <w:tcW w:w="968" w:type="dxa"/>
          </w:tcPr>
          <w:p w14:paraId="6CDEEEC6" w14:textId="6CB2B868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61" w:type="dxa"/>
          </w:tcPr>
          <w:p w14:paraId="3F7B24D4" w14:textId="58C378C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 w:rsidR="00F17DDF"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</w:t>
            </w:r>
            <w:r w:rsidRPr="00B96042">
              <w:rPr>
                <w:iCs/>
                <w:lang w:val="vi-VN"/>
              </w:rPr>
              <w:lastRenderedPageBreak/>
              <w:t>interested</w:t>
            </w:r>
          </w:p>
        </w:tc>
        <w:tc>
          <w:tcPr>
            <w:tcW w:w="4124" w:type="dxa"/>
          </w:tcPr>
          <w:p w14:paraId="7240BF71" w14:textId="3DFE76DC" w:rsidR="00A74C4F" w:rsidRPr="00B96042" w:rsidRDefault="00FA7332" w:rsidP="00A74C4F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FA7332">
              <w:rPr>
                <w:iCs/>
                <w:lang w:val="vi-VN"/>
              </w:rPr>
              <w:lastRenderedPageBreak/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</w:t>
            </w:r>
            <w:r w:rsidRPr="00FA7332">
              <w:rPr>
                <w:iCs/>
                <w:lang w:val="vi-VN"/>
              </w:rPr>
              <w:lastRenderedPageBreak/>
              <w:t>film/genre.</w:t>
            </w:r>
          </w:p>
        </w:tc>
        <w:tc>
          <w:tcPr>
            <w:tcW w:w="2103" w:type="dxa"/>
          </w:tcPr>
          <w:p w14:paraId="38FD3781" w14:textId="339B4145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Medium</w:t>
            </w:r>
          </w:p>
        </w:tc>
      </w:tr>
      <w:tr w:rsidR="00A74C4F" w:rsidRPr="00712ACB" w14:paraId="4E168114" w14:textId="77777777" w:rsidTr="00A74C4F">
        <w:tc>
          <w:tcPr>
            <w:tcW w:w="968" w:type="dxa"/>
          </w:tcPr>
          <w:p w14:paraId="724FB906" w14:textId="43871D9C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61" w:type="dxa"/>
          </w:tcPr>
          <w:p w14:paraId="777A1097" w14:textId="5620CEAA" w:rsidR="00A74C4F" w:rsidRPr="0097732C" w:rsidRDefault="00A74C4F" w:rsidP="00712AC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 w:rsidR="0097732C">
              <w:rPr>
                <w:iCs/>
              </w:rPr>
              <w:t>back</w:t>
            </w:r>
          </w:p>
        </w:tc>
        <w:tc>
          <w:tcPr>
            <w:tcW w:w="4124" w:type="dxa"/>
          </w:tcPr>
          <w:p w14:paraId="20DB62F9" w14:textId="4A80A8A4" w:rsidR="00A74C4F" w:rsidRPr="004972F7" w:rsidRDefault="004972F7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1B70B683" w14:textId="6A27FEF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A74C4F" w:rsidRPr="00712ACB" w14:paraId="2B771328" w14:textId="77777777" w:rsidTr="00A74C4F">
        <w:tc>
          <w:tcPr>
            <w:tcW w:w="968" w:type="dxa"/>
          </w:tcPr>
          <w:p w14:paraId="0DE8B732" w14:textId="3F13F965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61" w:type="dxa"/>
          </w:tcPr>
          <w:p w14:paraId="33C8BB8D" w14:textId="3BC843C8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4124" w:type="dxa"/>
          </w:tcPr>
          <w:p w14:paraId="36CFE784" w14:textId="26022686" w:rsidR="00A74C4F" w:rsidRPr="00B96042" w:rsidRDefault="0064545D" w:rsidP="00A74C4F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</w:tc>
        <w:tc>
          <w:tcPr>
            <w:tcW w:w="2103" w:type="dxa"/>
          </w:tcPr>
          <w:p w14:paraId="60F17DE1" w14:textId="0B4CB363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  <w:tr w:rsidR="00A74C4F" w:rsidRPr="00712ACB" w14:paraId="4DE0511D" w14:textId="77777777" w:rsidTr="00A74C4F">
        <w:tc>
          <w:tcPr>
            <w:tcW w:w="968" w:type="dxa"/>
          </w:tcPr>
          <w:p w14:paraId="542A51C5" w14:textId="5DC49266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61" w:type="dxa"/>
          </w:tcPr>
          <w:p w14:paraId="768FC941" w14:textId="59314A6A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24" w:type="dxa"/>
          </w:tcPr>
          <w:p w14:paraId="0528C8E4" w14:textId="2D8B68CF" w:rsidR="00A74C4F" w:rsidRPr="007E7CBA" w:rsidRDefault="007E7CBA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08AF7320" w14:textId="5A89E36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3B1C95C4" w14:textId="3CEFB5B7" w:rsidR="00A74C4F" w:rsidRDefault="00A74C4F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Hardware: </w:t>
      </w:r>
      <w:r w:rsidR="00B87CE3" w:rsidRPr="00B87CE3">
        <w:rPr>
          <w:lang w:val="vi-VN"/>
        </w:rPr>
        <w:t>Any device with a desktop interface</w:t>
      </w:r>
      <w:r w:rsidR="00B87CE3">
        <w:t>.</w:t>
      </w:r>
    </w:p>
    <w:p w14:paraId="1D35CE53" w14:textId="35F6C4A0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Platform: Window</w:t>
      </w:r>
      <w:r w:rsidR="002B504C">
        <w:t>s</w:t>
      </w:r>
      <w:r>
        <w:rPr>
          <w:lang w:val="vi-VN"/>
        </w:rPr>
        <w:t xml:space="preserve"> </w:t>
      </w:r>
      <w:r w:rsidR="002B504C">
        <w:t>7/</w:t>
      </w:r>
      <w:r>
        <w:rPr>
          <w:lang w:val="vi-VN"/>
        </w:rPr>
        <w:t xml:space="preserve">10/11, any Linux distributions, MacOS, </w:t>
      </w:r>
      <w:r w:rsidR="00A90EAE" w:rsidRPr="00A90EAE">
        <w:rPr>
          <w:lang w:val="vi-VN"/>
        </w:rPr>
        <w:t>and other operating systems are supported.</w:t>
      </w:r>
    </w:p>
    <w:p w14:paraId="36CCCB82" w14:textId="1968A545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="00A90EAE" w:rsidRPr="00A90EAE">
        <w:rPr>
          <w:lang w:val="vi-VN"/>
        </w:rPr>
        <w:t>Not required</w:t>
      </w:r>
      <w:r w:rsidR="00A90EAE">
        <w:t>.</w:t>
      </w:r>
    </w:p>
    <w:p w14:paraId="25119736" w14:textId="1CA24CCA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Environmental requirement</w:t>
      </w:r>
      <w:r w:rsidR="00A90EAE">
        <w:t>s</w:t>
      </w:r>
      <w:r>
        <w:rPr>
          <w:lang w:val="vi-VN"/>
        </w:rPr>
        <w:t>: Internet</w:t>
      </w:r>
      <w:r w:rsidR="00A90EAE">
        <w:t>.</w:t>
      </w:r>
    </w:p>
    <w:p w14:paraId="5134C627" w14:textId="77777777" w:rsidR="00C54BA5" w:rsidRPr="00A74C4F" w:rsidRDefault="00C54BA5" w:rsidP="00A74C4F">
      <w:pPr>
        <w:pStyle w:val="BodyText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A95954" w14:textId="77777777" w:rsidR="0004399D" w:rsidRDefault="0004399D">
      <w:pPr>
        <w:spacing w:line="240" w:lineRule="auto"/>
      </w:pPr>
      <w:r>
        <w:separator/>
      </w:r>
    </w:p>
  </w:endnote>
  <w:endnote w:type="continuationSeparator" w:id="0">
    <w:p w14:paraId="702E2B08" w14:textId="77777777" w:rsidR="0004399D" w:rsidRDefault="000439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1D8695D2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04399D">
            <w:fldChar w:fldCharType="begin"/>
          </w:r>
          <w:r w:rsidR="0004399D">
            <w:instrText>DOCPROPERTY "Company"  \* MERGEFORMAT</w:instrText>
          </w:r>
          <w:r w:rsidR="0004399D">
            <w:fldChar w:fldCharType="separate"/>
          </w:r>
          <w:r w:rsidR="00667694">
            <w:t>Group 8</w:t>
          </w:r>
          <w:r w:rsidR="0004399D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667694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FE8A8" w14:textId="77777777" w:rsidR="0004399D" w:rsidRDefault="0004399D">
      <w:pPr>
        <w:spacing w:line="240" w:lineRule="auto"/>
      </w:pPr>
      <w:r>
        <w:separator/>
      </w:r>
    </w:p>
  </w:footnote>
  <w:footnote w:type="continuationSeparator" w:id="0">
    <w:p w14:paraId="3B2C917B" w14:textId="77777777" w:rsidR="0004399D" w:rsidRDefault="000439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04399D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667694"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3610EB4C" w14:textId="77777777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04399D" w:rsidP="00B243D1">
          <w:r>
            <w:fldChar w:fldCharType="begin"/>
          </w:r>
          <w:r>
            <w:instrText>TITLE  \* MERGEFORMAT</w:instrText>
          </w:r>
          <w:r>
            <w:fldChar w:fldCharType="separate"/>
          </w:r>
          <w:r w:rsidR="00667694">
            <w:t>Vision (Small Project)</w:t>
          </w:r>
          <w:r>
            <w:fldChar w:fldCharType="end"/>
          </w:r>
        </w:p>
      </w:tc>
      <w:tc>
        <w:tcPr>
          <w:tcW w:w="3179" w:type="dxa"/>
        </w:tcPr>
        <w:p w14:paraId="4D39112D" w14:textId="19816B27" w:rsidR="00F81399" w:rsidRDefault="000439F1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77777777" w:rsidR="00F81399" w:rsidRDefault="000439F1">
          <w:r>
            <w:t>&lt;document identifier&gt;</w:t>
          </w:r>
        </w:p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4"/>
  </w:num>
  <w:num w:numId="5" w16cid:durableId="1196847818">
    <w:abstractNumId w:val="30"/>
  </w:num>
  <w:num w:numId="6" w16cid:durableId="896010709">
    <w:abstractNumId w:val="22"/>
  </w:num>
  <w:num w:numId="7" w16cid:durableId="1161235493">
    <w:abstractNumId w:val="20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29"/>
  </w:num>
  <w:num w:numId="11" w16cid:durableId="163669402">
    <w:abstractNumId w:val="4"/>
  </w:num>
  <w:num w:numId="12" w16cid:durableId="1941452396">
    <w:abstractNumId w:val="15"/>
  </w:num>
  <w:num w:numId="13" w16cid:durableId="137916416">
    <w:abstractNumId w:val="13"/>
  </w:num>
  <w:num w:numId="14" w16cid:durableId="2133085912">
    <w:abstractNumId w:val="28"/>
  </w:num>
  <w:num w:numId="15" w16cid:durableId="1123646207">
    <w:abstractNumId w:val="12"/>
  </w:num>
  <w:num w:numId="16" w16cid:durableId="889339599">
    <w:abstractNumId w:val="6"/>
  </w:num>
  <w:num w:numId="17" w16cid:durableId="1892422888">
    <w:abstractNumId w:val="27"/>
  </w:num>
  <w:num w:numId="18" w16cid:durableId="1622954373">
    <w:abstractNumId w:val="19"/>
  </w:num>
  <w:num w:numId="19" w16cid:durableId="697316066">
    <w:abstractNumId w:val="7"/>
  </w:num>
  <w:num w:numId="20" w16cid:durableId="1587303921">
    <w:abstractNumId w:val="18"/>
  </w:num>
  <w:num w:numId="21" w16cid:durableId="1155606885">
    <w:abstractNumId w:val="11"/>
  </w:num>
  <w:num w:numId="22" w16cid:durableId="1919166029">
    <w:abstractNumId w:val="26"/>
  </w:num>
  <w:num w:numId="23" w16cid:durableId="1761638696">
    <w:abstractNumId w:val="10"/>
  </w:num>
  <w:num w:numId="24" w16cid:durableId="2069331905">
    <w:abstractNumId w:val="9"/>
  </w:num>
  <w:num w:numId="25" w16cid:durableId="1455979777">
    <w:abstractNumId w:val="8"/>
  </w:num>
  <w:num w:numId="26" w16cid:durableId="521208574">
    <w:abstractNumId w:val="23"/>
  </w:num>
  <w:num w:numId="27" w16cid:durableId="1540825282">
    <w:abstractNumId w:val="25"/>
  </w:num>
  <w:num w:numId="28" w16cid:durableId="770275484">
    <w:abstractNumId w:val="31"/>
  </w:num>
  <w:num w:numId="29" w16cid:durableId="131137580">
    <w:abstractNumId w:val="17"/>
  </w:num>
  <w:num w:numId="30" w16cid:durableId="478376322">
    <w:abstractNumId w:val="24"/>
  </w:num>
  <w:num w:numId="31" w16cid:durableId="552355759">
    <w:abstractNumId w:val="21"/>
  </w:num>
  <w:num w:numId="32" w16cid:durableId="1840460306">
    <w:abstractNumId w:val="5"/>
  </w:num>
  <w:num w:numId="33" w16cid:durableId="80118877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rAUA5McbTSwAAAA="/>
  </w:docVars>
  <w:rsids>
    <w:rsidRoot w:val="00A240EE"/>
    <w:rsid w:val="0004399D"/>
    <w:rsid w:val="000439F1"/>
    <w:rsid w:val="0006309C"/>
    <w:rsid w:val="00077663"/>
    <w:rsid w:val="000B1A55"/>
    <w:rsid w:val="000B32C9"/>
    <w:rsid w:val="000E3658"/>
    <w:rsid w:val="000F6D4D"/>
    <w:rsid w:val="00154F2E"/>
    <w:rsid w:val="001A2985"/>
    <w:rsid w:val="00230F70"/>
    <w:rsid w:val="00272B7D"/>
    <w:rsid w:val="00291AD4"/>
    <w:rsid w:val="002B504C"/>
    <w:rsid w:val="002B5DCA"/>
    <w:rsid w:val="002C7B53"/>
    <w:rsid w:val="002F0BB4"/>
    <w:rsid w:val="00344CE2"/>
    <w:rsid w:val="00396EAE"/>
    <w:rsid w:val="003C7C19"/>
    <w:rsid w:val="003F7AB9"/>
    <w:rsid w:val="004972F7"/>
    <w:rsid w:val="004D5E8E"/>
    <w:rsid w:val="004D66E1"/>
    <w:rsid w:val="00546134"/>
    <w:rsid w:val="0064545D"/>
    <w:rsid w:val="00667694"/>
    <w:rsid w:val="00697CB1"/>
    <w:rsid w:val="00712ACB"/>
    <w:rsid w:val="00785870"/>
    <w:rsid w:val="007B4232"/>
    <w:rsid w:val="007B6235"/>
    <w:rsid w:val="007E51DB"/>
    <w:rsid w:val="007E7CBA"/>
    <w:rsid w:val="00840CEF"/>
    <w:rsid w:val="0084728B"/>
    <w:rsid w:val="008D383C"/>
    <w:rsid w:val="00916188"/>
    <w:rsid w:val="00920DB9"/>
    <w:rsid w:val="00940EE7"/>
    <w:rsid w:val="0097732C"/>
    <w:rsid w:val="0099014D"/>
    <w:rsid w:val="009B6E8E"/>
    <w:rsid w:val="00A03D1E"/>
    <w:rsid w:val="00A240EE"/>
    <w:rsid w:val="00A24F07"/>
    <w:rsid w:val="00A277D7"/>
    <w:rsid w:val="00A42D33"/>
    <w:rsid w:val="00A74C4F"/>
    <w:rsid w:val="00A90EAE"/>
    <w:rsid w:val="00A946CF"/>
    <w:rsid w:val="00AA3E87"/>
    <w:rsid w:val="00AB2345"/>
    <w:rsid w:val="00AD5183"/>
    <w:rsid w:val="00AE29BF"/>
    <w:rsid w:val="00B243D1"/>
    <w:rsid w:val="00B83F41"/>
    <w:rsid w:val="00B87CE3"/>
    <w:rsid w:val="00B96042"/>
    <w:rsid w:val="00BB1FC6"/>
    <w:rsid w:val="00C36428"/>
    <w:rsid w:val="00C54BA5"/>
    <w:rsid w:val="00C60833"/>
    <w:rsid w:val="00CF5D4E"/>
    <w:rsid w:val="00DC1A88"/>
    <w:rsid w:val="00DD730F"/>
    <w:rsid w:val="00E06E62"/>
    <w:rsid w:val="00E71F4D"/>
    <w:rsid w:val="00E72BA6"/>
    <w:rsid w:val="00E86874"/>
    <w:rsid w:val="00E95847"/>
    <w:rsid w:val="00ED2306"/>
    <w:rsid w:val="00EE1EEC"/>
    <w:rsid w:val="00EE6F4F"/>
    <w:rsid w:val="00F17DDF"/>
    <w:rsid w:val="00F5771F"/>
    <w:rsid w:val="00F81399"/>
    <w:rsid w:val="00FA6A9F"/>
    <w:rsid w:val="00FA7332"/>
    <w:rsid w:val="00FB7500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semiHidden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.dot</Template>
  <TotalTime>4</TotalTime>
  <Pages>6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NGUYỄN TRUNG NGUYÊN</cp:lastModifiedBy>
  <cp:revision>65</cp:revision>
  <cp:lastPrinted>2022-06-05T15:15:00Z</cp:lastPrinted>
  <dcterms:created xsi:type="dcterms:W3CDTF">2014-09-19T12:16:00Z</dcterms:created>
  <dcterms:modified xsi:type="dcterms:W3CDTF">2022-06-05T15:15:00Z</dcterms:modified>
</cp:coreProperties>
</file>